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E4CC09" w14:textId="3D919591" w:rsidR="0050719B" w:rsidRPr="004A6F04" w:rsidRDefault="000E081D" w:rsidP="000E081D">
      <w:pPr>
        <w:jc w:val="center"/>
        <w:rPr>
          <w:rFonts w:asciiTheme="majorHAnsi" w:eastAsia="Avenir" w:hAnsiTheme="majorHAnsi" w:cstheme="majorHAnsi"/>
          <w:b/>
          <w:color w:val="33475B"/>
          <w:sz w:val="36"/>
          <w:szCs w:val="36"/>
          <w:lang w:val="el-GR"/>
        </w:rPr>
      </w:pPr>
      <w:proofErr w:type="spellStart"/>
      <w:r w:rsidRPr="000E081D">
        <w:rPr>
          <w:rFonts w:asciiTheme="majorHAnsi" w:eastAsia="Avenir" w:hAnsiTheme="majorHAnsi" w:cstheme="majorHAnsi"/>
          <w:b/>
          <w:color w:val="33475B"/>
          <w:sz w:val="36"/>
          <w:szCs w:val="36"/>
        </w:rPr>
        <w:t>Αίτηση</w:t>
      </w:r>
      <w:proofErr w:type="spellEnd"/>
      <w:r w:rsidRPr="000E081D">
        <w:rPr>
          <w:rFonts w:asciiTheme="majorHAnsi" w:eastAsia="Avenir" w:hAnsiTheme="majorHAnsi" w:cstheme="majorHAnsi"/>
          <w:b/>
          <w:color w:val="33475B"/>
          <w:sz w:val="36"/>
          <w:szCs w:val="36"/>
        </w:rPr>
        <w:t xml:space="preserve"> υποβ</w:t>
      </w:r>
      <w:proofErr w:type="spellStart"/>
      <w:r w:rsidRPr="000E081D">
        <w:rPr>
          <w:rFonts w:asciiTheme="majorHAnsi" w:eastAsia="Avenir" w:hAnsiTheme="majorHAnsi" w:cstheme="majorHAnsi"/>
          <w:b/>
          <w:color w:val="33475B"/>
          <w:sz w:val="36"/>
          <w:szCs w:val="36"/>
        </w:rPr>
        <w:t>ολής</w:t>
      </w:r>
      <w:proofErr w:type="spellEnd"/>
      <w:r w:rsidRPr="000E081D">
        <w:rPr>
          <w:rFonts w:asciiTheme="majorHAnsi" w:eastAsia="Avenir" w:hAnsiTheme="majorHAnsi" w:cstheme="majorHAnsi"/>
          <w:b/>
          <w:color w:val="33475B"/>
          <w:sz w:val="36"/>
          <w:szCs w:val="36"/>
        </w:rPr>
        <w:t xml:space="preserve"> πρότα</w:t>
      </w:r>
      <w:proofErr w:type="spellStart"/>
      <w:r w:rsidRPr="000E081D">
        <w:rPr>
          <w:rFonts w:asciiTheme="majorHAnsi" w:eastAsia="Avenir" w:hAnsiTheme="majorHAnsi" w:cstheme="majorHAnsi"/>
          <w:b/>
          <w:color w:val="33475B"/>
          <w:sz w:val="36"/>
          <w:szCs w:val="36"/>
        </w:rPr>
        <w:t>σης</w:t>
      </w:r>
      <w:proofErr w:type="spellEnd"/>
    </w:p>
    <w:p w14:paraId="79D75329" w14:textId="77777777" w:rsidR="000E081D" w:rsidRPr="000E081D" w:rsidRDefault="000E081D" w:rsidP="000E081D">
      <w:pPr>
        <w:jc w:val="center"/>
        <w:rPr>
          <w:rFonts w:asciiTheme="majorHAnsi" w:eastAsia="Avenir" w:hAnsiTheme="majorHAnsi" w:cstheme="majorHAnsi"/>
          <w:b/>
          <w:color w:val="33475B"/>
          <w:sz w:val="27"/>
          <w:szCs w:val="27"/>
        </w:rPr>
      </w:pPr>
    </w:p>
    <w:tbl>
      <w:tblPr>
        <w:tblStyle w:val="a1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20"/>
        <w:gridCol w:w="3120"/>
        <w:gridCol w:w="3120"/>
      </w:tblGrid>
      <w:tr w:rsidR="0050719B" w:rsidRPr="00A9420D" w14:paraId="6FA31BCA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BD99CD" w14:textId="77777777" w:rsidR="00F103BB" w:rsidRPr="00A9420D" w:rsidRDefault="00F103BB" w:rsidP="00F103BB">
            <w:pPr>
              <w:widowControl w:val="0"/>
              <w:spacing w:line="240" w:lineRule="auto"/>
              <w:jc w:val="center"/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</w:pPr>
            <w:r w:rsidRPr="00A9420D"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  <w:t>Υποβολή πρότασης</w:t>
            </w:r>
          </w:p>
          <w:p w14:paraId="16744AEA" w14:textId="4DC24030" w:rsidR="0050719B" w:rsidRPr="00A9420D" w:rsidRDefault="007126B9" w:rsidP="00F103BB">
            <w:pPr>
              <w:widowControl w:val="0"/>
              <w:spacing w:line="240" w:lineRule="auto"/>
              <w:jc w:val="center"/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</w:pPr>
            <w:r w:rsidRPr="00A9420D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>[</w:t>
            </w:r>
            <w:r w:rsidR="00F103BB" w:rsidRPr="00A9420D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  <w:t>Όνομα έργου</w:t>
            </w:r>
            <w:r w:rsidRPr="00A9420D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>]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294D7" w14:textId="26320B57" w:rsidR="00F103BB" w:rsidRPr="00A9420D" w:rsidRDefault="00F103BB" w:rsidP="00A9420D">
            <w:pPr>
              <w:widowControl w:val="0"/>
              <w:spacing w:line="240" w:lineRule="auto"/>
              <w:jc w:val="center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  <w:r w:rsidRPr="00A9420D"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  <w:t>Π</w:t>
            </w:r>
            <w:r w:rsidR="00A9420D"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  <w:t>ροθεσμία υποβολής</w:t>
            </w:r>
          </w:p>
          <w:p w14:paraId="066ABE17" w14:textId="2924A2D9" w:rsidR="0050719B" w:rsidRPr="00A9420D" w:rsidRDefault="007126B9" w:rsidP="00F103BB">
            <w:pPr>
              <w:widowControl w:val="0"/>
              <w:spacing w:line="240" w:lineRule="auto"/>
              <w:jc w:val="center"/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</w:pPr>
            <w:r w:rsidRPr="00A9420D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  <w:t>[</w:t>
            </w:r>
            <w:r w:rsidR="00F103BB" w:rsidRPr="00A9420D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  <w:t>Ημ/νια</w:t>
            </w:r>
            <w:r w:rsidRPr="00A9420D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  <w:t>]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8F438B" w14:textId="77777777" w:rsidR="00A9420D" w:rsidRPr="00A9420D" w:rsidRDefault="00A9420D" w:rsidP="00A9420D">
            <w:pPr>
              <w:widowControl w:val="0"/>
              <w:spacing w:line="240" w:lineRule="auto"/>
              <w:jc w:val="center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  <w:r w:rsidRPr="00A9420D"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  <w:t>Εταιρεία</w:t>
            </w:r>
          </w:p>
          <w:p w14:paraId="480B2BFB" w14:textId="3B44F23A" w:rsidR="0050719B" w:rsidRPr="00A9420D" w:rsidRDefault="007126B9" w:rsidP="00A9420D">
            <w:pPr>
              <w:widowControl w:val="0"/>
              <w:spacing w:line="240" w:lineRule="auto"/>
              <w:jc w:val="center"/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</w:pPr>
            <w:r w:rsidRPr="00A9420D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>[</w:t>
            </w:r>
            <w:r w:rsidR="00A9420D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  <w:t>Όνομα εταιρείας</w:t>
            </w:r>
            <w:r w:rsidRPr="00A9420D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>]</w:t>
            </w:r>
          </w:p>
        </w:tc>
      </w:tr>
      <w:tr w:rsidR="0050719B" w:rsidRPr="007F2B14" w14:paraId="22BCE4E7" w14:textId="77777777">
        <w:trPr>
          <w:trHeight w:val="460"/>
        </w:trPr>
        <w:tc>
          <w:tcPr>
            <w:tcW w:w="9360" w:type="dxa"/>
            <w:gridSpan w:val="3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E0BE4" w14:textId="2354CF3F" w:rsidR="0050719B" w:rsidRPr="007F2B14" w:rsidRDefault="00C84A5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  <w:r w:rsidRPr="007F2B14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  <w:t>Επισκόπηση έργου</w:t>
            </w:r>
            <w:r w:rsidR="007126B9" w:rsidRPr="007F2B14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  <w:t>:</w:t>
            </w:r>
          </w:p>
          <w:p w14:paraId="1BCB1F3E" w14:textId="77777777" w:rsidR="0050719B" w:rsidRPr="007F2B14" w:rsidRDefault="0050719B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5A7A5933" w14:textId="09569BB0" w:rsidR="0050719B" w:rsidRPr="007F2B14" w:rsidRDefault="007F2B14" w:rsidP="007F2B14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i/>
                <w:color w:val="33475B"/>
                <w:sz w:val="24"/>
                <w:szCs w:val="24"/>
                <w:lang w:val="el-GR"/>
              </w:rPr>
            </w:pPr>
            <w:r w:rsidRPr="002F3931">
              <w:rPr>
                <w:rFonts w:asciiTheme="majorHAnsi" w:eastAsia="Avenir" w:hAnsiTheme="majorHAnsi" w:cstheme="majorHAnsi"/>
                <w:i/>
                <w:color w:val="7F7F7F" w:themeColor="text1" w:themeTint="80"/>
                <w:sz w:val="24"/>
                <w:szCs w:val="24"/>
                <w:lang w:val="el-GR"/>
              </w:rPr>
              <w:t>Δώστε μια σύντομη εισαγωγή στο ίδιο το έργο, ώστε να γνωρίζουμε αμέσως εάν αξίζει να υποβάλετε προσφορά.</w:t>
            </w:r>
          </w:p>
        </w:tc>
      </w:tr>
      <w:tr w:rsidR="0050719B" w:rsidRPr="007F2B14" w14:paraId="59A1B218" w14:textId="77777777">
        <w:trPr>
          <w:trHeight w:val="460"/>
        </w:trPr>
        <w:tc>
          <w:tcPr>
            <w:tcW w:w="9360" w:type="dxa"/>
            <w:gridSpan w:val="3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A6308F" w14:textId="77777777" w:rsidR="0050719B" w:rsidRPr="007F2B14" w:rsidRDefault="0050719B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</w:tc>
      </w:tr>
      <w:tr w:rsidR="0050719B" w:rsidRPr="007F2B14" w14:paraId="6F4C8CC8" w14:textId="77777777" w:rsidTr="0072000E">
        <w:trPr>
          <w:trHeight w:val="301"/>
        </w:trPr>
        <w:tc>
          <w:tcPr>
            <w:tcW w:w="9360" w:type="dxa"/>
            <w:gridSpan w:val="3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3A1BE3" w14:textId="77777777" w:rsidR="0050719B" w:rsidRPr="007F2B14" w:rsidRDefault="0050719B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</w:tc>
      </w:tr>
      <w:tr w:rsidR="0050719B" w:rsidRPr="00A9420D" w14:paraId="5F7791D4" w14:textId="77777777">
        <w:trPr>
          <w:trHeight w:val="460"/>
        </w:trPr>
        <w:tc>
          <w:tcPr>
            <w:tcW w:w="9360" w:type="dxa"/>
            <w:gridSpan w:val="3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1D322" w14:textId="2D890178" w:rsidR="0050719B" w:rsidRDefault="00F2193E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</w:pPr>
            <w:proofErr w:type="spellStart"/>
            <w:r w:rsidRPr="00F2193E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>Στόχοι</w:t>
            </w:r>
            <w:proofErr w:type="spellEnd"/>
            <w:r w:rsidRPr="00F2193E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 xml:space="preserve"> </w:t>
            </w:r>
            <w:proofErr w:type="spellStart"/>
            <w:r w:rsidRPr="00F2193E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>έργου</w:t>
            </w:r>
            <w:proofErr w:type="spellEnd"/>
            <w:r w:rsidR="007126B9" w:rsidRPr="00A9420D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>:</w:t>
            </w:r>
          </w:p>
          <w:p w14:paraId="28159F23" w14:textId="77777777" w:rsidR="00357888" w:rsidRDefault="00357888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</w:pPr>
          </w:p>
          <w:p w14:paraId="6086B830" w14:textId="72ED88F8" w:rsidR="00357888" w:rsidRPr="002F3931" w:rsidRDefault="00357888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i/>
                <w:color w:val="7F7F7F" w:themeColor="text1" w:themeTint="80"/>
                <w:sz w:val="24"/>
                <w:szCs w:val="24"/>
                <w:lang w:val="el-GR"/>
              </w:rPr>
            </w:pPr>
            <w:r w:rsidRPr="002F3931">
              <w:rPr>
                <w:rFonts w:asciiTheme="majorHAnsi" w:eastAsia="Avenir" w:hAnsiTheme="majorHAnsi" w:cstheme="majorHAnsi"/>
                <w:i/>
                <w:color w:val="7F7F7F" w:themeColor="text1" w:themeTint="80"/>
                <w:sz w:val="24"/>
                <w:szCs w:val="24"/>
                <w:lang w:val="el-GR"/>
              </w:rPr>
              <w:t>Προσδιορίστε ξεκάθαρα τι ελπίζετε να επιτύχετε με αυτό το έργο και τι βλέπετε ως «νίκη», ώστε όλοι να βρίσκονται στην ίδια σελίδα.</w:t>
            </w:r>
          </w:p>
          <w:p w14:paraId="34CDB092" w14:textId="77777777" w:rsidR="0050719B" w:rsidRPr="00357888" w:rsidRDefault="0050719B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51FB961F" w14:textId="75E59035" w:rsidR="0050719B" w:rsidRPr="00A9420D" w:rsidRDefault="00357888">
            <w:pPr>
              <w:widowControl w:val="0"/>
              <w:numPr>
                <w:ilvl w:val="0"/>
                <w:numId w:val="2"/>
              </w:numPr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</w:pPr>
            <w:r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  <w:t>Στόχος</w:t>
            </w:r>
            <w:r w:rsidR="007126B9" w:rsidRPr="00A9420D"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  <w:t xml:space="preserve"> 1</w:t>
            </w:r>
          </w:p>
          <w:p w14:paraId="3BBB0F3C" w14:textId="4A4CB2B0" w:rsidR="0050719B" w:rsidRPr="00A9420D" w:rsidRDefault="00357888">
            <w:pPr>
              <w:widowControl w:val="0"/>
              <w:numPr>
                <w:ilvl w:val="0"/>
                <w:numId w:val="2"/>
              </w:numPr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</w:pPr>
            <w:r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  <w:t>Στόχος</w:t>
            </w:r>
            <w:r w:rsidR="007126B9" w:rsidRPr="00A9420D"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  <w:t xml:space="preserve"> 2</w:t>
            </w:r>
          </w:p>
          <w:p w14:paraId="124440D3" w14:textId="664F706B" w:rsidR="00357888" w:rsidRPr="00357888" w:rsidRDefault="00357888" w:rsidP="00357888">
            <w:pPr>
              <w:widowControl w:val="0"/>
              <w:numPr>
                <w:ilvl w:val="0"/>
                <w:numId w:val="2"/>
              </w:numPr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</w:pPr>
            <w:r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  <w:t>Στόχος</w:t>
            </w:r>
            <w:r w:rsidR="007126B9" w:rsidRPr="00A9420D"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  <w:t xml:space="preserve"> 3</w:t>
            </w:r>
          </w:p>
        </w:tc>
      </w:tr>
      <w:tr w:rsidR="0050719B" w:rsidRPr="00A9420D" w14:paraId="041DFE3A" w14:textId="77777777">
        <w:trPr>
          <w:trHeight w:val="460"/>
        </w:trPr>
        <w:tc>
          <w:tcPr>
            <w:tcW w:w="9360" w:type="dxa"/>
            <w:gridSpan w:val="3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24E2E" w14:textId="77777777" w:rsidR="0050719B" w:rsidRPr="00A9420D" w:rsidRDefault="0050719B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</w:pPr>
          </w:p>
        </w:tc>
      </w:tr>
      <w:tr w:rsidR="0050719B" w:rsidRPr="00A9420D" w14:paraId="7EDA8529" w14:textId="77777777" w:rsidTr="0072000E">
        <w:trPr>
          <w:trHeight w:val="301"/>
        </w:trPr>
        <w:tc>
          <w:tcPr>
            <w:tcW w:w="9360" w:type="dxa"/>
            <w:gridSpan w:val="3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E9D70" w14:textId="77777777" w:rsidR="0050719B" w:rsidRPr="00A9420D" w:rsidRDefault="0050719B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</w:pPr>
          </w:p>
        </w:tc>
      </w:tr>
      <w:tr w:rsidR="0050719B" w:rsidRPr="002F3931" w14:paraId="2BFCABDE" w14:textId="77777777">
        <w:trPr>
          <w:trHeight w:val="460"/>
        </w:trPr>
        <w:tc>
          <w:tcPr>
            <w:tcW w:w="9360" w:type="dxa"/>
            <w:gridSpan w:val="3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336DEF" w14:textId="780DF752" w:rsidR="0050719B" w:rsidRPr="00A9420D" w:rsidRDefault="00F2193E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</w:pPr>
            <w:proofErr w:type="spellStart"/>
            <w:r w:rsidRPr="00F2193E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>Πεδίο</w:t>
            </w:r>
            <w:proofErr w:type="spellEnd"/>
            <w:r w:rsidRPr="00F2193E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 xml:space="preserve"> </w:t>
            </w:r>
            <w:proofErr w:type="spellStart"/>
            <w:r w:rsidRPr="00F2193E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>εργ</w:t>
            </w:r>
            <w:proofErr w:type="spellEnd"/>
            <w:r w:rsidRPr="00F2193E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>ασίας</w:t>
            </w:r>
            <w:r w:rsidR="007126B9" w:rsidRPr="00A9420D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>:</w:t>
            </w:r>
          </w:p>
          <w:p w14:paraId="700D1CFF" w14:textId="77777777" w:rsidR="0050719B" w:rsidRPr="00A9420D" w:rsidRDefault="0050719B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</w:pPr>
          </w:p>
          <w:p w14:paraId="421E6529" w14:textId="404DD675" w:rsidR="0050719B" w:rsidRPr="002F3931" w:rsidRDefault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i/>
                <w:color w:val="7F7F7F" w:themeColor="text1" w:themeTint="80"/>
                <w:sz w:val="24"/>
                <w:szCs w:val="24"/>
                <w:lang w:val="el-GR"/>
              </w:rPr>
            </w:pPr>
            <w:r w:rsidRPr="002F3931">
              <w:rPr>
                <w:rFonts w:asciiTheme="majorHAnsi" w:eastAsia="Avenir" w:hAnsiTheme="majorHAnsi" w:cstheme="majorHAnsi"/>
                <w:i/>
                <w:color w:val="7F7F7F" w:themeColor="text1" w:themeTint="80"/>
                <w:sz w:val="24"/>
                <w:szCs w:val="24"/>
                <w:lang w:val="el-GR"/>
              </w:rPr>
              <w:t>Συμπεριλάβετε μια περιγραφή του έργου και ένα λεπτομερές αντικείμενο εργασίας εδώ. Η περιγραφή μπορεί να είναι σε μορφή παραγράφου, λίστα με κουκκίδες ή συνδυασμό και των δύο.</w:t>
            </w:r>
          </w:p>
          <w:p w14:paraId="231BBFEC" w14:textId="77777777" w:rsidR="0050719B" w:rsidRDefault="0050719B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03C39712" w14:textId="77777777" w:rsidR="002F3931" w:rsidRDefault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018743CB" w14:textId="77777777" w:rsidR="002F3931" w:rsidRDefault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3D406357" w14:textId="77777777" w:rsidR="002F3931" w:rsidRDefault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6A2FDAF8" w14:textId="77777777" w:rsidR="002F3931" w:rsidRDefault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48F043A5" w14:textId="77777777" w:rsidR="002F3931" w:rsidRDefault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445FEBD4" w14:textId="77777777" w:rsidR="002F3931" w:rsidRDefault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2EE70A85" w14:textId="77777777" w:rsidR="002F3931" w:rsidRDefault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708B565F" w14:textId="77777777" w:rsidR="002F3931" w:rsidRDefault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2C7D7459" w14:textId="77777777" w:rsidR="002F3931" w:rsidRDefault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63E53B4B" w14:textId="77777777" w:rsidR="002F3931" w:rsidRDefault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6C209897" w14:textId="77777777" w:rsidR="002F3931" w:rsidRDefault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398ACBB9" w14:textId="77777777" w:rsidR="002F3931" w:rsidRDefault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1CB63D38" w14:textId="77777777" w:rsidR="002F3931" w:rsidRDefault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16574BFD" w14:textId="77777777" w:rsidR="002F3931" w:rsidRPr="002F3931" w:rsidRDefault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7A9E7508" w14:textId="77777777" w:rsidR="0050719B" w:rsidRPr="002F3931" w:rsidRDefault="0050719B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</w:tc>
      </w:tr>
      <w:tr w:rsidR="0050719B" w:rsidRPr="002F3931" w14:paraId="7ADC02C1" w14:textId="77777777">
        <w:trPr>
          <w:trHeight w:val="460"/>
        </w:trPr>
        <w:tc>
          <w:tcPr>
            <w:tcW w:w="9360" w:type="dxa"/>
            <w:gridSpan w:val="3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5A3626" w14:textId="77777777" w:rsidR="0050719B" w:rsidRPr="002F3931" w:rsidRDefault="0050719B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</w:tc>
      </w:tr>
      <w:tr w:rsidR="0050719B" w:rsidRPr="002F3931" w14:paraId="11CA6340" w14:textId="77777777" w:rsidTr="0072000E">
        <w:trPr>
          <w:trHeight w:val="301"/>
        </w:trPr>
        <w:tc>
          <w:tcPr>
            <w:tcW w:w="9360" w:type="dxa"/>
            <w:gridSpan w:val="3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6293BB" w14:textId="77777777" w:rsidR="0050719B" w:rsidRPr="002F3931" w:rsidRDefault="0050719B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</w:tc>
      </w:tr>
      <w:tr w:rsidR="0050719B" w:rsidRPr="00A9420D" w14:paraId="03E7F373" w14:textId="77777777">
        <w:trPr>
          <w:trHeight w:val="460"/>
        </w:trPr>
        <w:tc>
          <w:tcPr>
            <w:tcW w:w="9360" w:type="dxa"/>
            <w:gridSpan w:val="3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57ACA" w14:textId="25B54449" w:rsidR="0050719B" w:rsidRDefault="00F2193E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</w:pPr>
            <w:r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  <w:lastRenderedPageBreak/>
              <w:t xml:space="preserve">Τρέχοντα εμπόδια </w:t>
            </w:r>
            <w:r w:rsidRPr="00F2193E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  <w:t>στην επιτυχία:</w:t>
            </w:r>
          </w:p>
          <w:p w14:paraId="55773DA8" w14:textId="77777777" w:rsidR="002F3931" w:rsidRDefault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</w:pPr>
          </w:p>
          <w:p w14:paraId="21063DEB" w14:textId="2401005A" w:rsidR="002F3931" w:rsidRPr="002F3931" w:rsidRDefault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i/>
                <w:color w:val="7F7F7F" w:themeColor="text1" w:themeTint="80"/>
                <w:sz w:val="24"/>
                <w:szCs w:val="24"/>
                <w:lang w:val="el-GR"/>
              </w:rPr>
            </w:pPr>
            <w:r w:rsidRPr="002F3931">
              <w:rPr>
                <w:rFonts w:asciiTheme="majorHAnsi" w:eastAsia="Avenir" w:hAnsiTheme="majorHAnsi" w:cstheme="majorHAnsi"/>
                <w:i/>
                <w:color w:val="7F7F7F" w:themeColor="text1" w:themeTint="80"/>
                <w:sz w:val="24"/>
                <w:szCs w:val="24"/>
                <w:lang w:val="el-GR"/>
              </w:rPr>
              <w:t>Εδώ, θα θέλετε να περιγράψετε κάθε χρόνο, πόρους ή άλλους περιορισμούς που θα επηρεάσουν τόσο την πρόταση όσο και το έργο.</w:t>
            </w:r>
          </w:p>
          <w:p w14:paraId="350FF0F5" w14:textId="55E2E8E6" w:rsidR="002F3931" w:rsidRPr="002F3931" w:rsidRDefault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i/>
                <w:color w:val="7F7F7F" w:themeColor="text1" w:themeTint="80"/>
                <w:sz w:val="24"/>
                <w:szCs w:val="24"/>
                <w:lang w:val="el-GR"/>
              </w:rPr>
            </w:pPr>
            <w:r w:rsidRPr="002F3931">
              <w:rPr>
                <w:rFonts w:asciiTheme="majorHAnsi" w:eastAsia="Avenir" w:hAnsiTheme="majorHAnsi" w:cstheme="majorHAnsi"/>
                <w:i/>
                <w:color w:val="7F7F7F" w:themeColor="text1" w:themeTint="80"/>
                <w:sz w:val="24"/>
                <w:szCs w:val="24"/>
                <w:lang w:val="el-GR"/>
              </w:rPr>
              <w:t>Έχετε να κάνετε με προσαρμοσμένη κωδικοποίηση ή μια ξεπερασμένη πλατφόρμα; Έχει περιορισμένους πόρους η ομάδα σας;</w:t>
            </w:r>
          </w:p>
          <w:p w14:paraId="162DB105" w14:textId="77777777" w:rsidR="00F2193E" w:rsidRPr="00F2193E" w:rsidRDefault="00F2193E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38E45A85" w14:textId="2B7A6624" w:rsidR="0050719B" w:rsidRPr="00A9420D" w:rsidRDefault="002F3931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</w:pPr>
            <w:r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  <w:t>Εμπόδιο</w:t>
            </w:r>
            <w:r w:rsidR="007126B9" w:rsidRPr="00A9420D"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  <w:t xml:space="preserve"> 1</w:t>
            </w:r>
          </w:p>
          <w:p w14:paraId="2B717091" w14:textId="544F9283" w:rsidR="0050719B" w:rsidRPr="00A9420D" w:rsidRDefault="002F3931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</w:pPr>
            <w:r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  <w:t>Εμπόδιο</w:t>
            </w:r>
            <w:r w:rsidR="007126B9" w:rsidRPr="00A9420D"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  <w:t xml:space="preserve"> 2</w:t>
            </w:r>
          </w:p>
          <w:p w14:paraId="39F84125" w14:textId="26B97FC0" w:rsidR="0050719B" w:rsidRPr="00A9420D" w:rsidRDefault="002F3931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</w:pPr>
            <w:r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  <w:t>Εμπόδιο</w:t>
            </w:r>
            <w:r w:rsidR="007126B9" w:rsidRPr="00A9420D"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  <w:t xml:space="preserve"> 3</w:t>
            </w:r>
          </w:p>
        </w:tc>
      </w:tr>
      <w:tr w:rsidR="0050719B" w:rsidRPr="00A9420D" w14:paraId="01EF990F" w14:textId="77777777">
        <w:trPr>
          <w:trHeight w:val="460"/>
        </w:trPr>
        <w:tc>
          <w:tcPr>
            <w:tcW w:w="9360" w:type="dxa"/>
            <w:gridSpan w:val="3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32F6F" w14:textId="77777777" w:rsidR="0050719B" w:rsidRPr="00A9420D" w:rsidRDefault="0050719B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</w:pPr>
          </w:p>
        </w:tc>
      </w:tr>
      <w:tr w:rsidR="0050719B" w:rsidRPr="00A9420D" w14:paraId="3645704B" w14:textId="77777777" w:rsidTr="0072000E">
        <w:trPr>
          <w:trHeight w:val="301"/>
        </w:trPr>
        <w:tc>
          <w:tcPr>
            <w:tcW w:w="9360" w:type="dxa"/>
            <w:gridSpan w:val="3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F7EEF" w14:textId="77777777" w:rsidR="0050719B" w:rsidRPr="00A9420D" w:rsidRDefault="0050719B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</w:pPr>
          </w:p>
        </w:tc>
      </w:tr>
      <w:tr w:rsidR="0050719B" w:rsidRPr="002F3931" w14:paraId="667C884A" w14:textId="77777777">
        <w:trPr>
          <w:trHeight w:val="460"/>
        </w:trPr>
        <w:tc>
          <w:tcPr>
            <w:tcW w:w="9360" w:type="dxa"/>
            <w:gridSpan w:val="3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3D183" w14:textId="7BCC6AC7" w:rsidR="0050719B" w:rsidRPr="002F3931" w:rsidRDefault="00163CA7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n-US"/>
              </w:rPr>
            </w:pPr>
            <w:r w:rsidRPr="00163CA7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>Απα</w:t>
            </w:r>
            <w:proofErr w:type="spellStart"/>
            <w:r w:rsidRPr="00163CA7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>ιτήσεις</w:t>
            </w:r>
            <w:proofErr w:type="spellEnd"/>
            <w:r w:rsidRPr="00163CA7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 xml:space="preserve"> </w:t>
            </w:r>
            <w:r w:rsidR="002F3931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  <w:t>δυνητικού κατασκευαστή</w:t>
            </w:r>
          </w:p>
          <w:p w14:paraId="74A2A64F" w14:textId="77777777" w:rsidR="0050719B" w:rsidRDefault="0050719B" w:rsidP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</w:pPr>
          </w:p>
          <w:p w14:paraId="6431FA0A" w14:textId="77777777" w:rsidR="002F3931" w:rsidRDefault="002F3931" w:rsidP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  <w:r w:rsidRPr="002F3931">
              <w:rPr>
                <w:rFonts w:asciiTheme="majorHAnsi" w:eastAsia="Avenir" w:hAnsiTheme="majorHAnsi" w:cstheme="majorHAnsi"/>
                <w:i/>
                <w:color w:val="7F7F7F" w:themeColor="text1" w:themeTint="80"/>
                <w:sz w:val="24"/>
                <w:szCs w:val="24"/>
                <w:lang w:val="el-GR"/>
              </w:rPr>
              <w:t>Εξηγήστε ακριβώς τι ψάχνετε σε πιθανούς κατασκευαστές. Θα μπορούσατε επίσης να χρησιμοποιήσετε αυτόν τον χρόνο για να γίνετε λίγο πιο γλωσσικοί και να εξηγήσετε τι είδους επικοινωνία ή εργασιακή ηθική περιμένετε από τον ανάδοχο</w:t>
            </w:r>
            <w:r w:rsidRPr="002F3931"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  <w:t>.</w:t>
            </w:r>
          </w:p>
          <w:p w14:paraId="6C523C7A" w14:textId="77777777" w:rsidR="002F3931" w:rsidRDefault="002F3931" w:rsidP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29E71546" w14:textId="77777777" w:rsidR="002F3931" w:rsidRDefault="002F3931" w:rsidP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2127E923" w14:textId="77777777" w:rsidR="002F3931" w:rsidRDefault="002F3931" w:rsidP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13279ADD" w14:textId="77777777" w:rsidR="002F3931" w:rsidRDefault="002F3931" w:rsidP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716CDE22" w14:textId="77777777" w:rsidR="002F3931" w:rsidRDefault="002F3931" w:rsidP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7892B3FC" w14:textId="77777777" w:rsidR="002F3931" w:rsidRDefault="002F3931" w:rsidP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5D10BF02" w14:textId="0A331179" w:rsidR="002F3931" w:rsidRPr="002F3931" w:rsidRDefault="002F3931" w:rsidP="002F3931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</w:tc>
      </w:tr>
      <w:tr w:rsidR="002F7A99" w:rsidRPr="002F3931" w14:paraId="53A3FD69" w14:textId="77777777">
        <w:trPr>
          <w:trHeight w:val="460"/>
        </w:trPr>
        <w:tc>
          <w:tcPr>
            <w:tcW w:w="9360" w:type="dxa"/>
            <w:gridSpan w:val="3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B9E572" w14:textId="77777777" w:rsidR="002F7A99" w:rsidRPr="00163CA7" w:rsidRDefault="002F7A99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</w:pPr>
          </w:p>
        </w:tc>
      </w:tr>
      <w:tr w:rsidR="002F7A99" w:rsidRPr="002F3931" w14:paraId="7E2A36E5" w14:textId="77777777">
        <w:trPr>
          <w:trHeight w:val="460"/>
        </w:trPr>
        <w:tc>
          <w:tcPr>
            <w:tcW w:w="9360" w:type="dxa"/>
            <w:gridSpan w:val="3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783F88" w14:textId="77777777" w:rsidR="002F7A99" w:rsidRPr="00163CA7" w:rsidRDefault="002F7A99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</w:pPr>
          </w:p>
        </w:tc>
      </w:tr>
      <w:tr w:rsidR="0050719B" w:rsidRPr="002F3931" w14:paraId="64AE9494" w14:textId="77777777">
        <w:trPr>
          <w:trHeight w:val="460"/>
        </w:trPr>
        <w:tc>
          <w:tcPr>
            <w:tcW w:w="9360" w:type="dxa"/>
            <w:gridSpan w:val="3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85738C" w14:textId="77777777" w:rsidR="0050719B" w:rsidRPr="002F3931" w:rsidRDefault="0050719B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</w:tc>
      </w:tr>
      <w:tr w:rsidR="0050719B" w:rsidRPr="002F3931" w14:paraId="094BA7CF" w14:textId="77777777" w:rsidTr="0072000E">
        <w:trPr>
          <w:trHeight w:val="301"/>
        </w:trPr>
        <w:tc>
          <w:tcPr>
            <w:tcW w:w="9360" w:type="dxa"/>
            <w:gridSpan w:val="3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86DFFD" w14:textId="77777777" w:rsidR="0050719B" w:rsidRPr="002F3931" w:rsidRDefault="0050719B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</w:tc>
      </w:tr>
      <w:tr w:rsidR="002F7A99" w:rsidRPr="002F7A99" w14:paraId="33F033F0" w14:textId="77777777" w:rsidTr="00376680">
        <w:trPr>
          <w:trHeight w:val="294"/>
        </w:trPr>
        <w:tc>
          <w:tcPr>
            <w:tcW w:w="936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31952" w14:textId="77777777" w:rsidR="002F7A99" w:rsidRDefault="002F7A99" w:rsidP="00163CA7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</w:pPr>
          </w:p>
          <w:p w14:paraId="7AF0755F" w14:textId="763DD257" w:rsidR="002F7A99" w:rsidRDefault="002F7A99" w:rsidP="002F7A99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</w:pPr>
            <w:r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  <w:t>Ερωτήσεις προς τον</w:t>
            </w:r>
            <w:r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  <w:t xml:space="preserve"> κατασκευαστή</w:t>
            </w:r>
          </w:p>
          <w:p w14:paraId="60EBB992" w14:textId="77777777" w:rsidR="002F7A99" w:rsidRDefault="002F7A99" w:rsidP="002F7A99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</w:pPr>
          </w:p>
          <w:p w14:paraId="4E3AFD5D" w14:textId="2C9575DB" w:rsidR="002F7A99" w:rsidRPr="002F7A99" w:rsidRDefault="002F7A99" w:rsidP="002F7A99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i/>
                <w:color w:val="33475B"/>
                <w:sz w:val="24"/>
                <w:szCs w:val="24"/>
                <w:lang w:val="el-GR"/>
              </w:rPr>
            </w:pPr>
            <w:bookmarkStart w:id="0" w:name="_GoBack"/>
            <w:r w:rsidRPr="002F7A99">
              <w:rPr>
                <w:rFonts w:asciiTheme="majorHAnsi" w:eastAsia="Avenir" w:hAnsiTheme="majorHAnsi" w:cstheme="majorHAnsi"/>
                <w:i/>
                <w:color w:val="7F7F7F" w:themeColor="text1" w:themeTint="80"/>
                <w:sz w:val="24"/>
                <w:szCs w:val="24"/>
                <w:lang w:val="el-GR"/>
              </w:rPr>
              <w:t>Σκεφτείτε να κάνετε ερωτήσεις που θα κάνατε αυτοπροσώπως ή τηλεφωνικά.</w:t>
            </w:r>
          </w:p>
          <w:bookmarkEnd w:id="0"/>
          <w:p w14:paraId="49FF62AA" w14:textId="77777777" w:rsidR="002F7A99" w:rsidRPr="002F7A99" w:rsidRDefault="002F7A99" w:rsidP="00163CA7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6578E19B" w14:textId="77777777" w:rsidR="002F7A99" w:rsidRPr="002F7A99" w:rsidRDefault="002F7A99" w:rsidP="00163CA7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6973ECF2" w14:textId="77777777" w:rsidR="002F7A99" w:rsidRPr="002F7A99" w:rsidRDefault="002F7A99" w:rsidP="00163CA7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1F55E080" w14:textId="77777777" w:rsidR="002F7A99" w:rsidRPr="002F7A99" w:rsidRDefault="002F7A99" w:rsidP="00163CA7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3C924725" w14:textId="77777777" w:rsidR="002F7A99" w:rsidRPr="002F7A99" w:rsidRDefault="002F7A99" w:rsidP="00163CA7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52C03C91" w14:textId="77777777" w:rsidR="002F7A99" w:rsidRPr="002F7A99" w:rsidRDefault="002F7A99" w:rsidP="00163CA7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33E0769F" w14:textId="77777777" w:rsidR="002F7A99" w:rsidRPr="002F7A99" w:rsidRDefault="002F7A99" w:rsidP="00163CA7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17306452" w14:textId="77777777" w:rsidR="002F7A99" w:rsidRDefault="002F7A99" w:rsidP="00163CA7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7CD7177D" w14:textId="77777777" w:rsidR="002F7A99" w:rsidRPr="002F7A99" w:rsidRDefault="002F7A99" w:rsidP="00163CA7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3685589C" w14:textId="77777777" w:rsidR="002F7A99" w:rsidRPr="002F7A99" w:rsidRDefault="002F7A99" w:rsidP="00163CA7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34A522B4" w14:textId="77777777" w:rsidR="002F7A99" w:rsidRPr="002F7A99" w:rsidRDefault="002F7A99" w:rsidP="00163CA7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  <w:p w14:paraId="6736949D" w14:textId="77777777" w:rsidR="002F7A99" w:rsidRPr="002F7A99" w:rsidRDefault="002F7A99" w:rsidP="00163CA7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</w:pPr>
          </w:p>
        </w:tc>
      </w:tr>
      <w:tr w:rsidR="0050719B" w:rsidRPr="00A9420D" w14:paraId="3610B99C" w14:textId="77777777" w:rsidTr="0072000E">
        <w:trPr>
          <w:trHeight w:val="294"/>
        </w:trPr>
        <w:tc>
          <w:tcPr>
            <w:tcW w:w="624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715AD6" w14:textId="38734C35" w:rsidR="0050719B" w:rsidRPr="00163CA7" w:rsidRDefault="00163CA7" w:rsidP="00163CA7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</w:pPr>
            <w:r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  <w:t>Παράδοση</w:t>
            </w:r>
            <w:r w:rsidRPr="00163CA7"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  <w:t xml:space="preserve"> </w:t>
            </w:r>
            <w:r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  <w:t>έργου</w:t>
            </w:r>
            <w:r w:rsidRPr="00163CA7"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  <w:t xml:space="preserve"> </w:t>
            </w:r>
            <w:r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  <w:t>έως</w:t>
            </w:r>
            <w:r w:rsidR="007126B9" w:rsidRPr="00163CA7"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  <w:t>:</w:t>
            </w:r>
            <w:r w:rsidR="007126B9" w:rsidRPr="00163CA7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  <w:t xml:space="preserve"> [</w:t>
            </w:r>
            <w:r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  <w:t>Ημ/νια</w:t>
            </w:r>
            <w:r w:rsidR="007126B9" w:rsidRPr="00163CA7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  <w:t>]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B684C8" w14:textId="301D7AFD" w:rsidR="0050719B" w:rsidRPr="00A9420D" w:rsidRDefault="00163CA7" w:rsidP="00163CA7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</w:pPr>
            <w:r w:rsidRPr="00163CA7"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  <w:t>Προϋπολογισμός</w:t>
            </w:r>
            <w:r w:rsidR="007126B9" w:rsidRPr="00A9420D"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  <w:t>:</w:t>
            </w:r>
            <w:r w:rsidR="007126B9" w:rsidRPr="00A9420D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 xml:space="preserve"> [</w:t>
            </w:r>
            <w:r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  <w:t>Ποσό</w:t>
            </w:r>
            <w:r w:rsidR="007126B9" w:rsidRPr="00A9420D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>]</w:t>
            </w:r>
          </w:p>
        </w:tc>
      </w:tr>
      <w:tr w:rsidR="0050719B" w:rsidRPr="00A9420D" w14:paraId="0732C1EB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D5E0E" w14:textId="0BC7F21E" w:rsidR="0050719B" w:rsidRPr="00A9420D" w:rsidRDefault="00163CA7" w:rsidP="00163CA7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</w:pPr>
            <w:r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  <w:t>Επαφή</w:t>
            </w:r>
            <w:r w:rsidR="007126B9" w:rsidRPr="00A9420D"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  <w:t xml:space="preserve">: </w:t>
            </w:r>
            <w:r w:rsidR="007126B9" w:rsidRPr="00A9420D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>[</w:t>
            </w:r>
            <w:r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  <w:t>Όνοματεπώνυμο</w:t>
            </w:r>
            <w:r w:rsidR="007126B9" w:rsidRPr="00A9420D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>]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E0465" w14:textId="56F95CE8" w:rsidR="0050719B" w:rsidRPr="00A9420D" w:rsidRDefault="007126B9" w:rsidP="00163CA7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</w:pPr>
            <w:r w:rsidRPr="00A9420D"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  <w:t>E</w:t>
            </w:r>
            <w:r w:rsidR="00163CA7" w:rsidRPr="00163CA7"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n-US"/>
              </w:rPr>
              <w:t>-</w:t>
            </w:r>
            <w:r w:rsidRPr="00A9420D"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  <w:t xml:space="preserve">mail: </w:t>
            </w:r>
            <w:r w:rsidRPr="00A9420D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>[</w:t>
            </w:r>
            <w:r w:rsidR="00163CA7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  <w:t>Ηλ</w:t>
            </w:r>
            <w:r w:rsidR="00163CA7" w:rsidRPr="00163CA7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n-US"/>
              </w:rPr>
              <w:t xml:space="preserve">. </w:t>
            </w:r>
            <w:r w:rsidR="00163CA7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  <w:t>διεύθυνση</w:t>
            </w:r>
            <w:r w:rsidRPr="00A9420D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>]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B7134" w14:textId="51854E1C" w:rsidR="0050719B" w:rsidRPr="00A9420D" w:rsidRDefault="00163CA7" w:rsidP="00163CA7">
            <w:pPr>
              <w:widowControl w:val="0"/>
              <w:spacing w:line="240" w:lineRule="auto"/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</w:pPr>
            <w:r>
              <w:rPr>
                <w:rFonts w:asciiTheme="majorHAnsi" w:eastAsia="Avenir" w:hAnsiTheme="majorHAnsi" w:cstheme="majorHAnsi"/>
                <w:color w:val="33475B"/>
                <w:sz w:val="24"/>
                <w:szCs w:val="24"/>
                <w:lang w:val="el-GR"/>
              </w:rPr>
              <w:t>Τηλέφωνο</w:t>
            </w:r>
            <w:r w:rsidR="007126B9" w:rsidRPr="00A9420D">
              <w:rPr>
                <w:rFonts w:asciiTheme="majorHAnsi" w:eastAsia="Avenir" w:hAnsiTheme="majorHAnsi" w:cstheme="majorHAnsi"/>
                <w:color w:val="33475B"/>
                <w:sz w:val="24"/>
                <w:szCs w:val="24"/>
              </w:rPr>
              <w:t xml:space="preserve">: </w:t>
            </w:r>
            <w:r w:rsidR="007126B9" w:rsidRPr="00A9420D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>[</w:t>
            </w:r>
            <w:r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  <w:lang w:val="el-GR"/>
              </w:rPr>
              <w:t>Αριθμός</w:t>
            </w:r>
            <w:r w:rsidR="007126B9" w:rsidRPr="00A9420D">
              <w:rPr>
                <w:rFonts w:asciiTheme="majorHAnsi" w:eastAsia="Avenir" w:hAnsiTheme="majorHAnsi" w:cstheme="majorHAnsi"/>
                <w:b/>
                <w:color w:val="33475B"/>
                <w:sz w:val="24"/>
                <w:szCs w:val="24"/>
              </w:rPr>
              <w:t>]</w:t>
            </w:r>
          </w:p>
        </w:tc>
      </w:tr>
    </w:tbl>
    <w:p w14:paraId="20DEE95D" w14:textId="77777777" w:rsidR="0050719B" w:rsidRPr="00A9420D" w:rsidRDefault="0050719B">
      <w:pPr>
        <w:rPr>
          <w:rFonts w:asciiTheme="majorHAnsi" w:eastAsia="Avenir" w:hAnsiTheme="majorHAnsi" w:cstheme="majorHAnsi"/>
          <w:color w:val="33475B"/>
          <w:sz w:val="24"/>
          <w:szCs w:val="24"/>
        </w:rPr>
      </w:pPr>
    </w:p>
    <w:sectPr w:rsidR="0050719B" w:rsidRPr="00A9420D"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B849AC" w14:textId="77777777" w:rsidR="00586CE9" w:rsidRDefault="00586CE9">
      <w:pPr>
        <w:spacing w:line="240" w:lineRule="auto"/>
      </w:pPr>
      <w:r>
        <w:separator/>
      </w:r>
    </w:p>
  </w:endnote>
  <w:endnote w:type="continuationSeparator" w:id="0">
    <w:p w14:paraId="5658C249" w14:textId="77777777" w:rsidR="00586CE9" w:rsidRDefault="00586C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venir">
    <w:altName w:val="Corbel"/>
    <w:charset w:val="00"/>
    <w:family w:val="auto"/>
    <w:pitch w:val="variable"/>
    <w:sig w:usb0="00000001" w:usb1="5000204A" w:usb2="00000000" w:usb3="00000000" w:csb0="0000009B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E5AD46" w14:textId="77777777" w:rsidR="0050719B" w:rsidRDefault="0050719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9B1923" w14:textId="77777777" w:rsidR="00586CE9" w:rsidRDefault="00586CE9">
      <w:pPr>
        <w:spacing w:line="240" w:lineRule="auto"/>
      </w:pPr>
      <w:r>
        <w:separator/>
      </w:r>
    </w:p>
  </w:footnote>
  <w:footnote w:type="continuationSeparator" w:id="0">
    <w:p w14:paraId="06F72683" w14:textId="77777777" w:rsidR="00586CE9" w:rsidRDefault="00586CE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CC1A09"/>
    <w:multiLevelType w:val="multilevel"/>
    <w:tmpl w:val="F40881E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9A233CE"/>
    <w:multiLevelType w:val="multilevel"/>
    <w:tmpl w:val="313C40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9281CD8"/>
    <w:multiLevelType w:val="multilevel"/>
    <w:tmpl w:val="A90817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0415D84"/>
    <w:multiLevelType w:val="multilevel"/>
    <w:tmpl w:val="A894A0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7905005"/>
    <w:multiLevelType w:val="multilevel"/>
    <w:tmpl w:val="0AC216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62451DE"/>
    <w:multiLevelType w:val="multilevel"/>
    <w:tmpl w:val="13E0DE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774C73BD"/>
    <w:multiLevelType w:val="multilevel"/>
    <w:tmpl w:val="D5106D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0"/>
  </w:num>
  <w:num w:numId="5">
    <w:abstractNumId w:val="6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7U0MjYzNzE3NTRS0lEKTi0uzszPAykwrgUAr+etGywAAAA="/>
  </w:docVars>
  <w:rsids>
    <w:rsidRoot w:val="0050719B"/>
    <w:rsid w:val="000E081D"/>
    <w:rsid w:val="0015727A"/>
    <w:rsid w:val="00163CA7"/>
    <w:rsid w:val="002F3931"/>
    <w:rsid w:val="002F7A99"/>
    <w:rsid w:val="00357888"/>
    <w:rsid w:val="004549F6"/>
    <w:rsid w:val="004A6F04"/>
    <w:rsid w:val="0050719B"/>
    <w:rsid w:val="00586CE9"/>
    <w:rsid w:val="007126B9"/>
    <w:rsid w:val="0072000E"/>
    <w:rsid w:val="007F2B14"/>
    <w:rsid w:val="00A03A35"/>
    <w:rsid w:val="00A9420D"/>
    <w:rsid w:val="00C84A51"/>
    <w:rsid w:val="00D22466"/>
    <w:rsid w:val="00F103BB"/>
    <w:rsid w:val="00F154CF"/>
    <w:rsid w:val="00F21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88BBB1"/>
  <w15:docId w15:val="{583BA91D-9483-7E4E-A06B-42EE1D92C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28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</dc:creator>
  <cp:lastModifiedBy>Steve</cp:lastModifiedBy>
  <cp:revision>14</cp:revision>
  <dcterms:created xsi:type="dcterms:W3CDTF">2022-06-14T07:41:00Z</dcterms:created>
  <dcterms:modified xsi:type="dcterms:W3CDTF">2022-06-14T08:03:00Z</dcterms:modified>
</cp:coreProperties>
</file>